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7779C898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</w:t>
            </w:r>
            <w:r w:rsidR="00F0705E">
              <w:rPr>
                <w:rFonts w:ascii="Marker Felt" w:hAnsi="Marker Felt"/>
                <w:b/>
                <w:sz w:val="14"/>
                <w:szCs w:val="14"/>
              </w:rPr>
              <w:t>2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965C849" w:rsidR="002631E6" w:rsidRPr="00135EB8" w:rsidRDefault="00012F52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="00975F0C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 xml:space="preserve">ebsite forms close at midnight Central Time on date </w:t>
            </w:r>
            <w:r w:rsidR="00C63A3B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listed</w:t>
            </w:r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1E48C1" w:rsidRPr="004E62C4" w14:paraId="0856138E" w14:textId="77777777" w:rsidTr="004234B0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607E8A77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</w:t>
            </w:r>
            <w:r w:rsidR="004E7938">
              <w:rPr>
                <w:sz w:val="18"/>
                <w:szCs w:val="18"/>
              </w:rPr>
              <w:t xml:space="preserve"> </w:t>
            </w:r>
            <w:r w:rsidR="007E59F1">
              <w:rPr>
                <w:sz w:val="18"/>
                <w:szCs w:val="18"/>
              </w:rPr>
              <w:t>1</w:t>
            </w:r>
            <w:r w:rsidR="00567E47">
              <w:rPr>
                <w:sz w:val="18"/>
                <w:szCs w:val="18"/>
              </w:rPr>
              <w:t>2</w:t>
            </w:r>
            <w:r w:rsidR="007E59F1">
              <w:rPr>
                <w:sz w:val="18"/>
                <w:szCs w:val="18"/>
              </w:rPr>
              <w:t>-1</w:t>
            </w:r>
            <w:r w:rsidR="00567E47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160DA5C6" w:rsidR="001E48C1" w:rsidRDefault="00567E47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ard arrives on the 11th</w:t>
            </w:r>
          </w:p>
        </w:tc>
      </w:tr>
      <w:tr w:rsidR="00077ECD" w:rsidRPr="004E62C4" w14:paraId="2B88668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7A66A1" w14:textId="34317BB7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-July</w:t>
            </w:r>
          </w:p>
        </w:tc>
        <w:tc>
          <w:tcPr>
            <w:tcW w:w="6671" w:type="dxa"/>
            <w:vAlign w:val="center"/>
          </w:tcPr>
          <w:p w14:paraId="63BFEE7A" w14:textId="7636B5B2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 Leadership Workshops</w:t>
            </w:r>
          </w:p>
        </w:tc>
        <w:tc>
          <w:tcPr>
            <w:tcW w:w="2809" w:type="dxa"/>
          </w:tcPr>
          <w:p w14:paraId="552C9CCE" w14:textId="03A64068" w:rsidR="00077ECD" w:rsidRPr="004E62C4" w:rsidRDefault="007A5FAE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 &amp; HS 4 on campus, one 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572D0737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7A5FAE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6435984C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</w:t>
            </w:r>
            <w:r w:rsidR="001A19F0">
              <w:rPr>
                <w:sz w:val="18"/>
                <w:szCs w:val="18"/>
              </w:rPr>
              <w:t>ne</w:t>
            </w:r>
            <w:r>
              <w:rPr>
                <w:sz w:val="18"/>
                <w:szCs w:val="18"/>
              </w:rPr>
              <w:t xml:space="preserve"> 2</w:t>
            </w:r>
            <w:r w:rsidR="007A5FAE">
              <w:rPr>
                <w:sz w:val="18"/>
                <w:szCs w:val="18"/>
              </w:rPr>
              <w:t>4-26</w:t>
            </w:r>
          </w:p>
        </w:tc>
        <w:tc>
          <w:tcPr>
            <w:tcW w:w="6671" w:type="dxa"/>
            <w:vAlign w:val="center"/>
          </w:tcPr>
          <w:p w14:paraId="1DF48740" w14:textId="1E9677F2" w:rsidR="001E48C1" w:rsidRPr="005810E9" w:rsidRDefault="007A5FAE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on 6 Vision Conference (Student Council Conference in Kansas City</w:t>
            </w:r>
          </w:p>
        </w:tc>
        <w:tc>
          <w:tcPr>
            <w:tcW w:w="2809" w:type="dxa"/>
          </w:tcPr>
          <w:p w14:paraId="48F56DED" w14:textId="2E33661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49D0F452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7A5FAE">
              <w:rPr>
                <w:sz w:val="18"/>
                <w:szCs w:val="18"/>
              </w:rPr>
              <w:t>18-19</w:t>
            </w:r>
          </w:p>
        </w:tc>
        <w:tc>
          <w:tcPr>
            <w:tcW w:w="6671" w:type="dxa"/>
            <w:vAlign w:val="center"/>
          </w:tcPr>
          <w:p w14:paraId="7A497347" w14:textId="2551DB2B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 xml:space="preserve">Student Leadership Course Curriculum Academy </w:t>
            </w:r>
            <w:r w:rsidR="00317CF3">
              <w:rPr>
                <w:sz w:val="18"/>
                <w:szCs w:val="18"/>
              </w:rPr>
              <w:t>@ Georgetown Sheraton</w:t>
            </w:r>
          </w:p>
        </w:tc>
        <w:tc>
          <w:tcPr>
            <w:tcW w:w="2809" w:type="dxa"/>
          </w:tcPr>
          <w:p w14:paraId="6ED858A3" w14:textId="6D8FEEB6" w:rsidR="00A11984" w:rsidRPr="004E62C4" w:rsidRDefault="007A5FAE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teachers of leadership</w:t>
            </w:r>
          </w:p>
        </w:tc>
      </w:tr>
      <w:tr w:rsidR="00286AC8" w:rsidRPr="004E62C4" w14:paraId="39FB6AEE" w14:textId="77777777" w:rsidTr="00765B01">
        <w:trPr>
          <w:trHeight w:val="215"/>
          <w:jc w:val="center"/>
        </w:trPr>
        <w:tc>
          <w:tcPr>
            <w:tcW w:w="1359" w:type="dxa"/>
            <w:vAlign w:val="center"/>
          </w:tcPr>
          <w:p w14:paraId="47839F99" w14:textId="46C5B733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ug. </w:t>
            </w:r>
            <w:r w:rsidR="004C17BB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1F8E791D" w14:textId="59311764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</w:t>
            </w:r>
            <w:r w:rsidR="007A5FAE">
              <w:rPr>
                <w:sz w:val="18"/>
                <w:szCs w:val="18"/>
              </w:rPr>
              <w:t>M</w:t>
            </w:r>
            <w:r>
              <w:rPr>
                <w:sz w:val="18"/>
                <w:szCs w:val="18"/>
              </w:rPr>
              <w:t>eeting</w:t>
            </w:r>
            <w:r w:rsidR="00EE6D35" w:rsidRPr="005810E9">
              <w:rPr>
                <w:sz w:val="18"/>
                <w:szCs w:val="18"/>
              </w:rPr>
              <w:t xml:space="preserve"> </w:t>
            </w:r>
            <w:r w:rsidR="007A5FAE">
              <w:rPr>
                <w:sz w:val="18"/>
                <w:szCs w:val="18"/>
              </w:rPr>
              <w:t>at Arlington Hilton Hotel</w:t>
            </w:r>
          </w:p>
        </w:tc>
        <w:tc>
          <w:tcPr>
            <w:tcW w:w="2809" w:type="dxa"/>
          </w:tcPr>
          <w:p w14:paraId="37C920C8" w14:textId="0CD92F73" w:rsidR="00286AC8" w:rsidRPr="004E62C4" w:rsidRDefault="00286AC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3DC4BF3F" w:rsidR="002631E6" w:rsidRPr="004E62C4" w:rsidRDefault="00E4038C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6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75225D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75225D">
              <w:rPr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5266BF80" w:rsidR="002631E6" w:rsidRPr="00861AA6" w:rsidRDefault="002631E6" w:rsidP="00164FF0">
            <w:pPr>
              <w:spacing w:before="30"/>
              <w:ind w:left="-647" w:firstLine="647"/>
              <w:rPr>
                <w:sz w:val="18"/>
                <w:szCs w:val="18"/>
                <w:highlight w:val="yellow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71F7731E" w:rsidR="00E4038C" w:rsidRPr="004E62C4" w:rsidRDefault="00E4038C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6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44806573" w:rsidR="002631E6" w:rsidRPr="00861AA6" w:rsidRDefault="002631E6" w:rsidP="00164FF0">
            <w:pPr>
              <w:spacing w:before="30"/>
              <w:ind w:left="-647" w:firstLine="647"/>
              <w:rPr>
                <w:sz w:val="18"/>
                <w:szCs w:val="18"/>
                <w:highlight w:val="yellow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5E15500A" w:rsidR="00D76F77" w:rsidRDefault="006D687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D76F77" w:rsidRPr="00F266CC">
              <w:rPr>
                <w:sz w:val="18"/>
                <w:szCs w:val="18"/>
              </w:rPr>
              <w:t xml:space="preserve">. </w:t>
            </w:r>
            <w:r w:rsidR="00F266CC" w:rsidRPr="00F266CC">
              <w:rPr>
                <w:sz w:val="18"/>
                <w:szCs w:val="18"/>
              </w:rPr>
              <w:t>2</w:t>
            </w:r>
            <w:r w:rsidR="00EE79D7">
              <w:rPr>
                <w:sz w:val="18"/>
                <w:szCs w:val="18"/>
              </w:rPr>
              <w:t>6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0CA1CE38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 xml:space="preserve">Sept. </w:t>
            </w:r>
            <w:r w:rsidR="00476AAD">
              <w:rPr>
                <w:sz w:val="18"/>
                <w:szCs w:val="18"/>
              </w:rPr>
              <w:t>1</w:t>
            </w:r>
            <w:r w:rsidR="00CE58FA">
              <w:rPr>
                <w:sz w:val="18"/>
                <w:szCs w:val="18"/>
              </w:rPr>
              <w:t>8</w:t>
            </w:r>
            <w:r w:rsidR="00476AAD">
              <w:rPr>
                <w:sz w:val="18"/>
                <w:szCs w:val="18"/>
              </w:rPr>
              <w:t>-</w:t>
            </w:r>
            <w:r w:rsidR="00CE58FA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2CA83B07" w14:textId="56077FDE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</w:t>
            </w:r>
            <w:r w:rsidR="00317CF3">
              <w:rPr>
                <w:sz w:val="18"/>
                <w:szCs w:val="18"/>
              </w:rPr>
              <w:t>,</w:t>
            </w:r>
            <w:r w:rsidR="009D69A0">
              <w:rPr>
                <w:sz w:val="18"/>
                <w:szCs w:val="18"/>
              </w:rPr>
              <w:t xml:space="preserve"> San Marcos</w:t>
            </w:r>
          </w:p>
        </w:tc>
        <w:tc>
          <w:tcPr>
            <w:tcW w:w="2809" w:type="dxa"/>
          </w:tcPr>
          <w:p w14:paraId="4CED52FC" w14:textId="5DC506B4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3EFA651" w14:textId="77777777" w:rsidTr="009441A5">
        <w:trPr>
          <w:trHeight w:val="224"/>
          <w:jc w:val="center"/>
        </w:trPr>
        <w:tc>
          <w:tcPr>
            <w:tcW w:w="1359" w:type="dxa"/>
            <w:vAlign w:val="center"/>
          </w:tcPr>
          <w:p w14:paraId="15B1F9E0" w14:textId="24CDC98F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>Sept 2</w:t>
            </w:r>
            <w:r w:rsidR="00CE58FA">
              <w:rPr>
                <w:sz w:val="18"/>
                <w:szCs w:val="18"/>
              </w:rPr>
              <w:t>0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0176D576" w:rsidR="009D69A0" w:rsidRPr="00A945D7" w:rsidRDefault="00052DF9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D601F3">
              <w:rPr>
                <w:sz w:val="18"/>
                <w:szCs w:val="18"/>
              </w:rPr>
              <w:t xml:space="preserve">Oct. </w:t>
            </w:r>
            <w:r w:rsidR="00092F8A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5CCB0051" w:rsidR="009D69A0" w:rsidRPr="00317CF3" w:rsidRDefault="00317CF3" w:rsidP="00164FF0">
            <w:pPr>
              <w:spacing w:before="30"/>
              <w:rPr>
                <w:sz w:val="18"/>
                <w:szCs w:val="18"/>
              </w:rPr>
            </w:pPr>
            <w:r w:rsidRPr="00317CF3">
              <w:rPr>
                <w:sz w:val="18"/>
                <w:szCs w:val="18"/>
              </w:rPr>
              <w:t>n/a in 2022</w:t>
            </w:r>
          </w:p>
        </w:tc>
        <w:tc>
          <w:tcPr>
            <w:tcW w:w="6671" w:type="dxa"/>
            <w:vAlign w:val="center"/>
          </w:tcPr>
          <w:p w14:paraId="5EC50FF7" w14:textId="500BC139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  <w:r w:rsidR="00317CF3">
              <w:rPr>
                <w:sz w:val="18"/>
                <w:szCs w:val="18"/>
              </w:rPr>
              <w:t xml:space="preserve"> (next elected in 2024)</w:t>
            </w:r>
          </w:p>
        </w:tc>
        <w:tc>
          <w:tcPr>
            <w:tcW w:w="2809" w:type="dxa"/>
          </w:tcPr>
          <w:p w14:paraId="49025B5C" w14:textId="6435CDC3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4AC31B19" w:rsidR="00BB6F27" w:rsidRPr="00317CF3" w:rsidRDefault="0073753C" w:rsidP="00164FF0">
            <w:pPr>
              <w:spacing w:before="30"/>
              <w:rPr>
                <w:sz w:val="18"/>
                <w:szCs w:val="18"/>
              </w:rPr>
            </w:pPr>
            <w:r w:rsidRPr="00317CF3">
              <w:rPr>
                <w:sz w:val="18"/>
                <w:szCs w:val="18"/>
              </w:rPr>
              <w:t xml:space="preserve">Oct. </w:t>
            </w:r>
            <w:r w:rsidR="00C7009B" w:rsidRPr="00317CF3">
              <w:rPr>
                <w:sz w:val="18"/>
                <w:szCs w:val="18"/>
              </w:rPr>
              <w:t>2</w:t>
            </w:r>
            <w:r w:rsidR="00092F8A">
              <w:rPr>
                <w:sz w:val="18"/>
                <w:szCs w:val="18"/>
              </w:rPr>
              <w:t>0</w:t>
            </w:r>
          </w:p>
        </w:tc>
        <w:tc>
          <w:tcPr>
            <w:tcW w:w="6671" w:type="dxa"/>
            <w:vAlign w:val="center"/>
          </w:tcPr>
          <w:p w14:paraId="2BF2096C" w14:textId="5835D768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</w:t>
            </w:r>
            <w:r w:rsidR="00292A71">
              <w:rPr>
                <w:sz w:val="18"/>
                <w:szCs w:val="18"/>
              </w:rPr>
              <w:t>4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4DBCB349" w:rsidR="002631E6" w:rsidRPr="00D863EC" w:rsidRDefault="006E0732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0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A945D7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A945D7">
              <w:rPr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419EF1BC" w:rsidR="002631E6" w:rsidRPr="004E62C4" w:rsidRDefault="002631E6" w:rsidP="006E0732">
            <w:pPr>
              <w:spacing w:before="30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125CA9">
        <w:trPr>
          <w:trHeight w:val="305"/>
          <w:jc w:val="center"/>
        </w:trPr>
        <w:tc>
          <w:tcPr>
            <w:tcW w:w="1359" w:type="dxa"/>
            <w:vAlign w:val="center"/>
          </w:tcPr>
          <w:p w14:paraId="59BE2BE1" w14:textId="5CCBA448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 xml:space="preserve">Oct. </w:t>
            </w:r>
            <w:r w:rsidR="00C7009B" w:rsidRPr="00462C10">
              <w:rPr>
                <w:sz w:val="18"/>
                <w:szCs w:val="18"/>
              </w:rPr>
              <w:t>2</w:t>
            </w:r>
            <w:r w:rsidR="00F33634">
              <w:rPr>
                <w:sz w:val="18"/>
                <w:szCs w:val="18"/>
              </w:rPr>
              <w:t>0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201EC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51CD3D" w14:textId="2DC89245" w:rsidR="0080440F" w:rsidRPr="00462C10" w:rsidRDefault="006E0732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0</w:t>
            </w:r>
          </w:p>
        </w:tc>
        <w:tc>
          <w:tcPr>
            <w:tcW w:w="6671" w:type="dxa"/>
            <w:vAlign w:val="center"/>
          </w:tcPr>
          <w:p w14:paraId="113B77C0" w14:textId="7EAA299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 xml:space="preserve">egistration </w:t>
            </w:r>
            <w:r>
              <w:rPr>
                <w:sz w:val="18"/>
                <w:szCs w:val="18"/>
              </w:rPr>
              <w:t>for ML Conference at Early Bird Pricing</w:t>
            </w:r>
          </w:p>
        </w:tc>
        <w:tc>
          <w:tcPr>
            <w:tcW w:w="2809" w:type="dxa"/>
          </w:tcPr>
          <w:p w14:paraId="316DCB61" w14:textId="23E68E39" w:rsidR="0080440F" w:rsidRDefault="0080440F" w:rsidP="006E0732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2AB2D7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937B3D9" w14:textId="660BA7B6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>Oct. 2</w:t>
            </w:r>
            <w:r w:rsidR="005C3F4A">
              <w:rPr>
                <w:sz w:val="18"/>
                <w:szCs w:val="18"/>
              </w:rPr>
              <w:t>0</w:t>
            </w:r>
          </w:p>
        </w:tc>
        <w:tc>
          <w:tcPr>
            <w:tcW w:w="6671" w:type="dxa"/>
            <w:vAlign w:val="center"/>
          </w:tcPr>
          <w:p w14:paraId="38FB36D7" w14:textId="79E2F48C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L recognition</w:t>
            </w:r>
          </w:p>
        </w:tc>
        <w:tc>
          <w:tcPr>
            <w:tcW w:w="2809" w:type="dxa"/>
          </w:tcPr>
          <w:p w14:paraId="1873B9FD" w14:textId="77777777" w:rsidR="0080440F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B24380" w14:textId="77777777" w:rsidTr="009441A5">
        <w:trPr>
          <w:trHeight w:val="179"/>
          <w:jc w:val="center"/>
        </w:trPr>
        <w:tc>
          <w:tcPr>
            <w:tcW w:w="1359" w:type="dxa"/>
            <w:vAlign w:val="center"/>
          </w:tcPr>
          <w:p w14:paraId="75DA8562" w14:textId="0A8829E6" w:rsidR="0080440F" w:rsidRPr="00C077D1" w:rsidRDefault="0080440F" w:rsidP="0080440F">
            <w:pPr>
              <w:spacing w:before="30"/>
              <w:rPr>
                <w:sz w:val="18"/>
                <w:szCs w:val="18"/>
              </w:rPr>
            </w:pPr>
            <w:r w:rsidRPr="00C077D1">
              <w:rPr>
                <w:sz w:val="18"/>
                <w:szCs w:val="18"/>
              </w:rPr>
              <w:t>Nov. 1</w:t>
            </w:r>
            <w:r w:rsidR="00363DED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5B3BF27E" w14:textId="7F1A77DB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ASC Board of Director Meeting </w:t>
            </w:r>
          </w:p>
        </w:tc>
        <w:tc>
          <w:tcPr>
            <w:tcW w:w="2809" w:type="dxa"/>
          </w:tcPr>
          <w:p w14:paraId="25D2A936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C30388" w14:textId="77777777" w:rsidTr="00765B01">
        <w:trPr>
          <w:trHeight w:val="197"/>
          <w:jc w:val="center"/>
        </w:trPr>
        <w:tc>
          <w:tcPr>
            <w:tcW w:w="1359" w:type="dxa"/>
            <w:vAlign w:val="center"/>
          </w:tcPr>
          <w:p w14:paraId="6B005F3A" w14:textId="3267ED08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077D1">
              <w:rPr>
                <w:sz w:val="18"/>
                <w:szCs w:val="18"/>
              </w:rPr>
              <w:t>Nov. 1</w:t>
            </w:r>
            <w:r w:rsidR="00363DED">
              <w:rPr>
                <w:sz w:val="18"/>
                <w:szCs w:val="18"/>
              </w:rPr>
              <w:t>1</w:t>
            </w:r>
            <w:r w:rsidRPr="00C077D1">
              <w:rPr>
                <w:sz w:val="18"/>
                <w:szCs w:val="18"/>
              </w:rPr>
              <w:t>-1</w:t>
            </w:r>
            <w:r w:rsidR="00363DED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08522C42" w14:textId="6DD9C27F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</w:t>
            </w:r>
            <w:r w:rsidR="00317CF3">
              <w:rPr>
                <w:sz w:val="18"/>
                <w:szCs w:val="18"/>
              </w:rPr>
              <w:t xml:space="preserve"> @ Embassy Suites Hotel and Conf Center, San Marcos</w:t>
            </w:r>
          </w:p>
        </w:tc>
        <w:tc>
          <w:tcPr>
            <w:tcW w:w="2809" w:type="dxa"/>
          </w:tcPr>
          <w:p w14:paraId="5378A0F0" w14:textId="58CD79C3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9A036D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C73B9C" w14:textId="220D935A" w:rsidR="0080440F" w:rsidRPr="00F16F55" w:rsidRDefault="0080440F" w:rsidP="0080440F">
            <w:pPr>
              <w:spacing w:before="30"/>
              <w:rPr>
                <w:sz w:val="18"/>
                <w:szCs w:val="18"/>
              </w:rPr>
            </w:pPr>
            <w:r w:rsidRPr="00F16F55">
              <w:rPr>
                <w:sz w:val="18"/>
                <w:szCs w:val="18"/>
              </w:rPr>
              <w:t>Nov. 19</w:t>
            </w:r>
          </w:p>
        </w:tc>
        <w:tc>
          <w:tcPr>
            <w:tcW w:w="6671" w:type="dxa"/>
            <w:vAlign w:val="center"/>
          </w:tcPr>
          <w:p w14:paraId="5546C2B0" w14:textId="72311A60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</w:t>
            </w:r>
            <w:r w:rsidR="00363DED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-2</w:t>
            </w:r>
            <w:r w:rsidR="00363DED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Advisor of the Year</w:t>
            </w:r>
          </w:p>
        </w:tc>
        <w:tc>
          <w:tcPr>
            <w:tcW w:w="2809" w:type="dxa"/>
          </w:tcPr>
          <w:p w14:paraId="16A7ACE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65FD1430" w:rsidR="0080440F" w:rsidRPr="001B40B2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1B40B2">
              <w:rPr>
                <w:sz w:val="18"/>
                <w:szCs w:val="18"/>
              </w:rPr>
              <w:t xml:space="preserve">Dec. 1 </w:t>
            </w:r>
          </w:p>
        </w:tc>
        <w:tc>
          <w:tcPr>
            <w:tcW w:w="6671" w:type="dxa"/>
            <w:vAlign w:val="center"/>
          </w:tcPr>
          <w:p w14:paraId="74FF215C" w14:textId="758EF133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</w:t>
            </w:r>
            <w:r>
              <w:rPr>
                <w:sz w:val="18"/>
                <w:szCs w:val="18"/>
              </w:rPr>
              <w:t xml:space="preserve"> &amp;</w:t>
            </w:r>
            <w:r w:rsidRPr="004E62C4">
              <w:rPr>
                <w:sz w:val="18"/>
                <w:szCs w:val="18"/>
              </w:rPr>
              <w:t xml:space="preserve"> Advanced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7AAFCAD1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2692FFD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60BA56B4" w14:textId="4B76653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E4721D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DAF4ECE" w14:textId="7D97C119" w:rsidR="0080440F" w:rsidRPr="00E24E46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</w:t>
            </w:r>
            <w:r w:rsidR="009B3C5A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396F023D" w14:textId="7617ABAD" w:rsidR="0080440F" w:rsidRPr="00E26B26" w:rsidRDefault="0081248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ebsite forms close at midnight Central Time on date listed</w:t>
            </w:r>
          </w:p>
        </w:tc>
        <w:tc>
          <w:tcPr>
            <w:tcW w:w="2809" w:type="dxa"/>
          </w:tcPr>
          <w:p w14:paraId="72B5A9F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631F05A8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D00930">
              <w:rPr>
                <w:sz w:val="18"/>
                <w:szCs w:val="18"/>
              </w:rPr>
              <w:t>6</w:t>
            </w:r>
          </w:p>
        </w:tc>
        <w:tc>
          <w:tcPr>
            <w:tcW w:w="6671" w:type="dxa"/>
            <w:vAlign w:val="center"/>
          </w:tcPr>
          <w:p w14:paraId="3C14F7C0" w14:textId="3485650A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>202</w:t>
            </w:r>
            <w:r w:rsidR="00D7393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-2</w:t>
            </w:r>
            <w:r w:rsidR="00D7393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12E2ACB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D00930">
              <w:rPr>
                <w:sz w:val="18"/>
                <w:szCs w:val="18"/>
              </w:rPr>
              <w:t>6</w:t>
            </w:r>
          </w:p>
        </w:tc>
        <w:tc>
          <w:tcPr>
            <w:tcW w:w="6671" w:type="dxa"/>
            <w:vAlign w:val="center"/>
          </w:tcPr>
          <w:p w14:paraId="4ACB2B05" w14:textId="512E765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 January</w:t>
            </w:r>
          </w:p>
        </w:tc>
        <w:tc>
          <w:tcPr>
            <w:tcW w:w="2809" w:type="dxa"/>
          </w:tcPr>
          <w:p w14:paraId="6F3E356E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A1675A" w:rsidRPr="004E62C4" w14:paraId="3238CCC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DB0A752" w14:textId="5A309817" w:rsidR="00A1675A" w:rsidRPr="006E22FF" w:rsidRDefault="00A1675A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13</w:t>
            </w:r>
          </w:p>
        </w:tc>
        <w:tc>
          <w:tcPr>
            <w:tcW w:w="6671" w:type="dxa"/>
            <w:vAlign w:val="center"/>
          </w:tcPr>
          <w:p w14:paraId="1D0FB860" w14:textId="326AAD63" w:rsidR="00A1675A" w:rsidRPr="00B10EA6" w:rsidRDefault="00C9312C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7F210E91" w14:textId="77777777" w:rsidR="00A1675A" w:rsidRPr="004E62C4" w:rsidRDefault="00A1675A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6354B60B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DE038E">
              <w:rPr>
                <w:sz w:val="18"/>
                <w:szCs w:val="18"/>
              </w:rPr>
              <w:t>13</w:t>
            </w:r>
            <w:r w:rsidRPr="006E22FF">
              <w:rPr>
                <w:sz w:val="18"/>
                <w:szCs w:val="18"/>
              </w:rPr>
              <w:t>-1</w:t>
            </w:r>
            <w:r w:rsidR="00DE038E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350FE09" w14:textId="79711FF4" w:rsidR="0080440F" w:rsidRPr="00B10EA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B10EA6">
              <w:rPr>
                <w:sz w:val="18"/>
                <w:szCs w:val="18"/>
              </w:rPr>
              <w:t>Directors and Consultants Meeting</w:t>
            </w:r>
          </w:p>
        </w:tc>
        <w:tc>
          <w:tcPr>
            <w:tcW w:w="2809" w:type="dxa"/>
          </w:tcPr>
          <w:p w14:paraId="752E64E0" w14:textId="1A52714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B801331" w14:textId="77777777" w:rsidTr="008C4D0D">
        <w:trPr>
          <w:trHeight w:val="206"/>
          <w:jc w:val="center"/>
        </w:trPr>
        <w:tc>
          <w:tcPr>
            <w:tcW w:w="1359" w:type="dxa"/>
            <w:vAlign w:val="center"/>
          </w:tcPr>
          <w:p w14:paraId="405BA161" w14:textId="3A4A2DF8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</w:t>
            </w:r>
            <w:r w:rsidR="000A5C75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-2</w:t>
            </w:r>
            <w:r w:rsidR="000A5C75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164AE267" w14:textId="667A691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</w:t>
            </w:r>
            <w:r>
              <w:rPr>
                <w:sz w:val="18"/>
                <w:szCs w:val="18"/>
              </w:rPr>
              <w:t xml:space="preserve"> - Lakeview</w:t>
            </w:r>
          </w:p>
        </w:tc>
        <w:tc>
          <w:tcPr>
            <w:tcW w:w="2809" w:type="dxa"/>
          </w:tcPr>
          <w:p w14:paraId="51DC4CED" w14:textId="549D507F" w:rsidR="0080440F" w:rsidRPr="004E62C4" w:rsidRDefault="00D51989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t., Sun, Mon.</w:t>
            </w:r>
          </w:p>
        </w:tc>
      </w:tr>
      <w:tr w:rsidR="0080440F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2A44643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597DFE">
              <w:rPr>
                <w:sz w:val="18"/>
                <w:szCs w:val="18"/>
              </w:rPr>
              <w:t>Jan. 2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9CC1F06" w14:textId="74F5A75D" w:rsidR="0080440F" w:rsidRPr="004E62C4" w:rsidRDefault="003C1EE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16CEFE4D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3FE00993" w:rsidR="0080440F" w:rsidRDefault="0018361C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3C1EEB">
              <w:rPr>
                <w:sz w:val="18"/>
                <w:szCs w:val="18"/>
              </w:rPr>
              <w:t>30</w:t>
            </w:r>
          </w:p>
        </w:tc>
        <w:tc>
          <w:tcPr>
            <w:tcW w:w="6671" w:type="dxa"/>
            <w:vAlign w:val="center"/>
          </w:tcPr>
          <w:p w14:paraId="71DD560C" w14:textId="0F229752" w:rsidR="0080440F" w:rsidRDefault="003C1EE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533AF5BB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61571054" w:rsidR="0080440F" w:rsidRPr="00E7461C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</w:t>
            </w:r>
            <w:r w:rsidR="00773333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-1</w:t>
            </w:r>
            <w:r w:rsidR="00773333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66D58D48" w14:textId="0D0CBFC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– Mo Ranch</w:t>
            </w:r>
          </w:p>
        </w:tc>
        <w:tc>
          <w:tcPr>
            <w:tcW w:w="2809" w:type="dxa"/>
          </w:tcPr>
          <w:p w14:paraId="2999E4A4" w14:textId="227DC78F" w:rsidR="0080440F" w:rsidRPr="004E62C4" w:rsidRDefault="00D51989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i., Sat., Sun.</w:t>
            </w:r>
          </w:p>
        </w:tc>
      </w:tr>
      <w:tr w:rsidR="0080440F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326CBC8D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041C46">
              <w:rPr>
                <w:sz w:val="18"/>
                <w:szCs w:val="18"/>
              </w:rPr>
              <w:t>Feb. 1</w:t>
            </w:r>
            <w:r w:rsidR="00866981">
              <w:rPr>
                <w:sz w:val="18"/>
                <w:szCs w:val="18"/>
              </w:rPr>
              <w:t>9</w:t>
            </w:r>
            <w:r w:rsidRPr="00041C46">
              <w:rPr>
                <w:sz w:val="18"/>
                <w:szCs w:val="18"/>
              </w:rPr>
              <w:t xml:space="preserve"> </w:t>
            </w:r>
          </w:p>
        </w:tc>
        <w:tc>
          <w:tcPr>
            <w:tcW w:w="6671" w:type="dxa"/>
            <w:vAlign w:val="center"/>
          </w:tcPr>
          <w:p w14:paraId="31B926BF" w14:textId="5A0A810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4E77FD75" w:rsidR="0080440F" w:rsidRPr="00DE6884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041C46">
              <w:rPr>
                <w:sz w:val="18"/>
                <w:szCs w:val="18"/>
              </w:rPr>
              <w:t>Feb. 1</w:t>
            </w:r>
            <w:r w:rsidR="00861B5C">
              <w:rPr>
                <w:sz w:val="18"/>
                <w:szCs w:val="18"/>
              </w:rPr>
              <w:t>9</w:t>
            </w:r>
          </w:p>
        </w:tc>
        <w:tc>
          <w:tcPr>
            <w:tcW w:w="6671" w:type="dxa"/>
            <w:vAlign w:val="center"/>
          </w:tcPr>
          <w:p w14:paraId="7B769D4C" w14:textId="3E13EA78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479E5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3D9261" w14:textId="1253CC0D" w:rsidR="0080440F" w:rsidRPr="005D4A06" w:rsidRDefault="0080440F" w:rsidP="0080440F">
            <w:pPr>
              <w:spacing w:before="30"/>
              <w:rPr>
                <w:sz w:val="18"/>
                <w:szCs w:val="18"/>
              </w:rPr>
            </w:pPr>
            <w:r w:rsidRPr="005D4A06">
              <w:rPr>
                <w:sz w:val="18"/>
                <w:szCs w:val="18"/>
              </w:rPr>
              <w:t>Feb. 21</w:t>
            </w:r>
          </w:p>
        </w:tc>
        <w:tc>
          <w:tcPr>
            <w:tcW w:w="6671" w:type="dxa"/>
            <w:vAlign w:val="center"/>
          </w:tcPr>
          <w:p w14:paraId="09255AB9" w14:textId="5E3389C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7916299F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57D05E7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9007C5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21AA41B8" w14:textId="77FD58CB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5030F321" w:rsidR="0080440F" w:rsidRPr="00BE491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9007C5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02C12C2C" w14:textId="7E80F8F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DA08968" w:rsidR="0080440F" w:rsidRPr="00AF504B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9007C5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0C81049A" w14:textId="08A72A8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3</w:t>
            </w:r>
          </w:p>
        </w:tc>
        <w:tc>
          <w:tcPr>
            <w:tcW w:w="2809" w:type="dxa"/>
          </w:tcPr>
          <w:p w14:paraId="4C9A468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86A91" w:rsidRPr="004E62C4" w14:paraId="2FAA451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6F6E342" w14:textId="0EF44C1F" w:rsidR="00886A91" w:rsidRPr="00E13747" w:rsidRDefault="00886A91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</w:t>
            </w:r>
            <w:r w:rsidR="0037506F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58794CB7" w14:textId="40C04262" w:rsidR="00886A91" w:rsidRDefault="00886A9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</w:t>
            </w:r>
            <w:r w:rsidR="00755CB5">
              <w:rPr>
                <w:sz w:val="18"/>
                <w:szCs w:val="18"/>
              </w:rPr>
              <w:t>Table Talks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4080FE58" w14:textId="77777777" w:rsidR="00886A91" w:rsidRPr="004E62C4" w:rsidRDefault="00886A9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4FDF5A70" w:rsidR="0080440F" w:rsidRPr="00E13747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E13747">
              <w:rPr>
                <w:sz w:val="18"/>
                <w:szCs w:val="18"/>
              </w:rPr>
              <w:t>March 1</w:t>
            </w:r>
            <w:r w:rsidR="0037506F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796D75A0" w14:textId="1BC9413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746DFC84" w:rsidR="0080440F" w:rsidRDefault="009A3589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0</w:t>
            </w:r>
          </w:p>
        </w:tc>
        <w:tc>
          <w:tcPr>
            <w:tcW w:w="6671" w:type="dxa"/>
            <w:vAlign w:val="center"/>
          </w:tcPr>
          <w:p w14:paraId="4A823263" w14:textId="4DEDD21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3DC39B9A" w:rsidR="0080440F" w:rsidRPr="004E62C4" w:rsidRDefault="0080440F" w:rsidP="009A3589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19971B50" w14:textId="77777777" w:rsidTr="00BE4914">
        <w:trPr>
          <w:trHeight w:val="134"/>
          <w:jc w:val="center"/>
        </w:trPr>
        <w:tc>
          <w:tcPr>
            <w:tcW w:w="1359" w:type="dxa"/>
            <w:vAlign w:val="center"/>
          </w:tcPr>
          <w:p w14:paraId="39B1F231" w14:textId="33F3C76B" w:rsidR="0080440F" w:rsidRPr="003B23AB" w:rsidRDefault="009A3589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0</w:t>
            </w:r>
          </w:p>
        </w:tc>
        <w:tc>
          <w:tcPr>
            <w:tcW w:w="6671" w:type="dxa"/>
            <w:vAlign w:val="center"/>
          </w:tcPr>
          <w:p w14:paraId="7AA50E1D" w14:textId="7F89696B" w:rsidR="0080440F" w:rsidRPr="00091833" w:rsidRDefault="0080440F" w:rsidP="0080440F">
            <w:pPr>
              <w:spacing w:before="30"/>
              <w:rPr>
                <w:sz w:val="18"/>
                <w:szCs w:val="18"/>
              </w:rPr>
            </w:pPr>
            <w:r w:rsidRPr="00091833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03EE70FA" w:rsidR="0080440F" w:rsidRPr="004E62C4" w:rsidRDefault="0080440F" w:rsidP="009A3589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7CFA02" w:rsidR="0080440F" w:rsidRPr="00E81F32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 xml:space="preserve">March 30 </w:t>
            </w:r>
          </w:p>
        </w:tc>
        <w:tc>
          <w:tcPr>
            <w:tcW w:w="6671" w:type="dxa"/>
            <w:vAlign w:val="center"/>
          </w:tcPr>
          <w:p w14:paraId="6366681A" w14:textId="40ED1BD1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7BF3C11A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5B399B18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 xml:space="preserve">April </w:t>
            </w:r>
            <w:r w:rsidR="00795785">
              <w:rPr>
                <w:sz w:val="18"/>
                <w:szCs w:val="18"/>
              </w:rPr>
              <w:t>21</w:t>
            </w:r>
          </w:p>
        </w:tc>
        <w:tc>
          <w:tcPr>
            <w:tcW w:w="6671" w:type="dxa"/>
            <w:vAlign w:val="center"/>
          </w:tcPr>
          <w:p w14:paraId="196D0E48" w14:textId="75AD120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</w:t>
            </w:r>
            <w:r w:rsidRPr="00091833">
              <w:rPr>
                <w:sz w:val="18"/>
                <w:szCs w:val="18"/>
              </w:rPr>
              <w:t>Meeting at Irving Convention Center</w:t>
            </w:r>
          </w:p>
        </w:tc>
        <w:tc>
          <w:tcPr>
            <w:tcW w:w="2809" w:type="dxa"/>
          </w:tcPr>
          <w:p w14:paraId="07C99E0D" w14:textId="5143EEB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40BE88FE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 xml:space="preserve">April </w:t>
            </w:r>
            <w:r w:rsidR="00795785">
              <w:rPr>
                <w:sz w:val="18"/>
                <w:szCs w:val="18"/>
              </w:rPr>
              <w:t>21</w:t>
            </w:r>
            <w:r>
              <w:rPr>
                <w:sz w:val="18"/>
                <w:szCs w:val="18"/>
              </w:rPr>
              <w:t>-</w:t>
            </w:r>
            <w:r w:rsidR="00795785">
              <w:rPr>
                <w:sz w:val="18"/>
                <w:szCs w:val="18"/>
              </w:rPr>
              <w:t>23</w:t>
            </w:r>
          </w:p>
        </w:tc>
        <w:tc>
          <w:tcPr>
            <w:tcW w:w="6671" w:type="dxa"/>
            <w:vAlign w:val="center"/>
          </w:tcPr>
          <w:p w14:paraId="096939F4" w14:textId="58D67DA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091833"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043D1414" w:rsidR="0080440F" w:rsidRPr="004E62C4" w:rsidRDefault="004A2337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i. – Sun.</w:t>
            </w:r>
          </w:p>
        </w:tc>
      </w:tr>
      <w:tr w:rsidR="0080440F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7392CB8D" w:rsidR="0080440F" w:rsidRPr="00632BFA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E932E1">
              <w:rPr>
                <w:sz w:val="18"/>
                <w:szCs w:val="18"/>
              </w:rPr>
              <w:t>11-14</w:t>
            </w:r>
          </w:p>
        </w:tc>
        <w:tc>
          <w:tcPr>
            <w:tcW w:w="6671" w:type="dxa"/>
            <w:vAlign w:val="center"/>
          </w:tcPr>
          <w:p w14:paraId="0E568548" w14:textId="0DA630A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</w:t>
            </w:r>
            <w:proofErr w:type="spellStart"/>
            <w:r w:rsidRPr="004E62C4">
              <w:rPr>
                <w:sz w:val="18"/>
                <w:szCs w:val="18"/>
              </w:rPr>
              <w:t>Dist</w:t>
            </w:r>
            <w:proofErr w:type="spellEnd"/>
            <w:r w:rsidRPr="004E62C4">
              <w:rPr>
                <w:sz w:val="18"/>
                <w:szCs w:val="18"/>
              </w:rPr>
              <w:t xml:space="preserve"> Pres</w:t>
            </w:r>
            <w:r>
              <w:rPr>
                <w:sz w:val="18"/>
                <w:szCs w:val="18"/>
              </w:rPr>
              <w:t>/</w:t>
            </w:r>
            <w:proofErr w:type="spellStart"/>
            <w:r>
              <w:rPr>
                <w:sz w:val="18"/>
                <w:szCs w:val="18"/>
              </w:rPr>
              <w:t>Coo</w:t>
            </w:r>
            <w:r w:rsidR="00194929">
              <w:rPr>
                <w:sz w:val="18"/>
                <w:szCs w:val="18"/>
              </w:rPr>
              <w:t>r</w:t>
            </w:r>
            <w:proofErr w:type="spellEnd"/>
            <w:r w:rsidR="00194929">
              <w:rPr>
                <w:sz w:val="18"/>
                <w:szCs w:val="18"/>
              </w:rPr>
              <w:t>.</w:t>
            </w:r>
            <w:r w:rsidR="00B273C6">
              <w:rPr>
                <w:sz w:val="18"/>
                <w:szCs w:val="18"/>
              </w:rPr>
              <w:t xml:space="preserve">) </w:t>
            </w:r>
          </w:p>
        </w:tc>
        <w:tc>
          <w:tcPr>
            <w:tcW w:w="2809" w:type="dxa"/>
          </w:tcPr>
          <w:p w14:paraId="2843D527" w14:textId="483CD7F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CD5AE3" w:rsidRPr="004E62C4" w14:paraId="7750CB5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028F8B" w14:textId="75A1A99B" w:rsidR="00CD5AE3" w:rsidRDefault="00CD5AE3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</w:t>
            </w:r>
            <w:r w:rsidR="00E932E1">
              <w:rPr>
                <w:sz w:val="18"/>
                <w:szCs w:val="18"/>
              </w:rPr>
              <w:t xml:space="preserve"> 14-16</w:t>
            </w:r>
          </w:p>
        </w:tc>
        <w:tc>
          <w:tcPr>
            <w:tcW w:w="6671" w:type="dxa"/>
            <w:vAlign w:val="center"/>
          </w:tcPr>
          <w:p w14:paraId="7C497C64" w14:textId="0BB5E78D" w:rsidR="00CD5AE3" w:rsidRDefault="00CD5AE3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ASSP Summer Workshop for </w:t>
            </w:r>
            <w:r w:rsidR="00E4038C">
              <w:rPr>
                <w:sz w:val="18"/>
                <w:szCs w:val="18"/>
              </w:rPr>
              <w:t>TASC President and officers who exhibit</w:t>
            </w:r>
          </w:p>
        </w:tc>
        <w:tc>
          <w:tcPr>
            <w:tcW w:w="2809" w:type="dxa"/>
          </w:tcPr>
          <w:p w14:paraId="2A3611AC" w14:textId="77777777" w:rsidR="00CD5AE3" w:rsidRPr="004E62C4" w:rsidRDefault="00CD5AE3" w:rsidP="0080440F">
            <w:pPr>
              <w:spacing w:before="30"/>
              <w:rPr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477B1A">
      <w:headerReference w:type="default" r:id="rId11"/>
      <w:pgSz w:w="12240" w:h="15840"/>
      <w:pgMar w:top="432" w:right="720" w:bottom="288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3AE80" w14:textId="77777777" w:rsidR="00FA478E" w:rsidRDefault="00FA478E" w:rsidP="004D4986">
      <w:pPr>
        <w:spacing w:after="0" w:line="240" w:lineRule="auto"/>
      </w:pPr>
      <w:r>
        <w:separator/>
      </w:r>
    </w:p>
  </w:endnote>
  <w:endnote w:type="continuationSeparator" w:id="0">
    <w:p w14:paraId="61B20804" w14:textId="77777777" w:rsidR="00FA478E" w:rsidRDefault="00FA478E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0DAD5" w14:textId="77777777" w:rsidR="00FA478E" w:rsidRDefault="00FA478E" w:rsidP="004D4986">
      <w:pPr>
        <w:spacing w:after="0" w:line="240" w:lineRule="auto"/>
      </w:pPr>
      <w:r>
        <w:separator/>
      </w:r>
    </w:p>
  </w:footnote>
  <w:footnote w:type="continuationSeparator" w:id="0">
    <w:p w14:paraId="64A5C793" w14:textId="77777777" w:rsidR="00FA478E" w:rsidRDefault="00FA478E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15385F58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>Event Planner 20</w:t>
    </w:r>
    <w:r w:rsidR="00702F8F" w:rsidRPr="00790C6A">
      <w:rPr>
        <w:b/>
        <w:sz w:val="24"/>
        <w:szCs w:val="24"/>
      </w:rPr>
      <w:t>2</w:t>
    </w:r>
    <w:r w:rsidR="00F0705E">
      <w:rPr>
        <w:b/>
        <w:sz w:val="24"/>
        <w:szCs w:val="24"/>
      </w:rPr>
      <w:t>2</w:t>
    </w:r>
    <w:r w:rsidR="00702F8F" w:rsidRPr="00790C6A">
      <w:rPr>
        <w:b/>
        <w:sz w:val="24"/>
        <w:szCs w:val="24"/>
      </w:rPr>
      <w:t>-202</w:t>
    </w:r>
    <w:r w:rsidR="00F0705E">
      <w:rPr>
        <w:b/>
        <w:sz w:val="24"/>
        <w:szCs w:val="24"/>
      </w:rPr>
      <w:t>3</w:t>
    </w:r>
    <w:r w:rsidR="000A482F">
      <w:rPr>
        <w:b/>
        <w:sz w:val="24"/>
        <w:szCs w:val="24"/>
      </w:rPr>
      <w:t xml:space="preserve">  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57590899">
    <w:abstractNumId w:val="0"/>
  </w:num>
  <w:num w:numId="2" w16cid:durableId="7585207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2F52"/>
    <w:rsid w:val="00017DA1"/>
    <w:rsid w:val="00023A28"/>
    <w:rsid w:val="00037532"/>
    <w:rsid w:val="00041C46"/>
    <w:rsid w:val="00052DF9"/>
    <w:rsid w:val="000714DE"/>
    <w:rsid w:val="000739BF"/>
    <w:rsid w:val="0007742E"/>
    <w:rsid w:val="00077ECD"/>
    <w:rsid w:val="0008639F"/>
    <w:rsid w:val="00091833"/>
    <w:rsid w:val="00092F8A"/>
    <w:rsid w:val="0009464D"/>
    <w:rsid w:val="000A3435"/>
    <w:rsid w:val="000A482F"/>
    <w:rsid w:val="000A5C75"/>
    <w:rsid w:val="000D30FC"/>
    <w:rsid w:val="00101B39"/>
    <w:rsid w:val="00125CA9"/>
    <w:rsid w:val="00130D61"/>
    <w:rsid w:val="00130E40"/>
    <w:rsid w:val="00135EB8"/>
    <w:rsid w:val="00151EBE"/>
    <w:rsid w:val="00155566"/>
    <w:rsid w:val="00156969"/>
    <w:rsid w:val="00164FF0"/>
    <w:rsid w:val="0018361C"/>
    <w:rsid w:val="00184DF1"/>
    <w:rsid w:val="00194929"/>
    <w:rsid w:val="001959E5"/>
    <w:rsid w:val="001975EE"/>
    <w:rsid w:val="001A1424"/>
    <w:rsid w:val="001A19F0"/>
    <w:rsid w:val="001B40B2"/>
    <w:rsid w:val="001D4D2E"/>
    <w:rsid w:val="001E48C1"/>
    <w:rsid w:val="001E7CC3"/>
    <w:rsid w:val="001F4C96"/>
    <w:rsid w:val="0020566C"/>
    <w:rsid w:val="00233630"/>
    <w:rsid w:val="002355D8"/>
    <w:rsid w:val="00254CB3"/>
    <w:rsid w:val="0026182F"/>
    <w:rsid w:val="002620A3"/>
    <w:rsid w:val="002631E6"/>
    <w:rsid w:val="00286AC8"/>
    <w:rsid w:val="00291121"/>
    <w:rsid w:val="00292A71"/>
    <w:rsid w:val="002952F4"/>
    <w:rsid w:val="002A0B7B"/>
    <w:rsid w:val="002E7F25"/>
    <w:rsid w:val="002F4ED8"/>
    <w:rsid w:val="00317CF3"/>
    <w:rsid w:val="00322A9D"/>
    <w:rsid w:val="00324AE7"/>
    <w:rsid w:val="0033578A"/>
    <w:rsid w:val="003416BA"/>
    <w:rsid w:val="00363DED"/>
    <w:rsid w:val="0037506F"/>
    <w:rsid w:val="00377986"/>
    <w:rsid w:val="003A5632"/>
    <w:rsid w:val="003B23AB"/>
    <w:rsid w:val="003B5160"/>
    <w:rsid w:val="003C1EEB"/>
    <w:rsid w:val="003C2735"/>
    <w:rsid w:val="003C3334"/>
    <w:rsid w:val="003C5F19"/>
    <w:rsid w:val="003E2A32"/>
    <w:rsid w:val="004005C0"/>
    <w:rsid w:val="00416286"/>
    <w:rsid w:val="004165D4"/>
    <w:rsid w:val="004234B0"/>
    <w:rsid w:val="00425AC0"/>
    <w:rsid w:val="00433D4A"/>
    <w:rsid w:val="00456E54"/>
    <w:rsid w:val="00462C10"/>
    <w:rsid w:val="0047134A"/>
    <w:rsid w:val="00476AAD"/>
    <w:rsid w:val="00477B1A"/>
    <w:rsid w:val="004A2337"/>
    <w:rsid w:val="004C17BB"/>
    <w:rsid w:val="004D1791"/>
    <w:rsid w:val="004D4986"/>
    <w:rsid w:val="004D6745"/>
    <w:rsid w:val="004E62C4"/>
    <w:rsid w:val="004E662D"/>
    <w:rsid w:val="004E66D9"/>
    <w:rsid w:val="004E7938"/>
    <w:rsid w:val="004F0313"/>
    <w:rsid w:val="004F3C14"/>
    <w:rsid w:val="00516AE3"/>
    <w:rsid w:val="0053681F"/>
    <w:rsid w:val="005445B6"/>
    <w:rsid w:val="005601A1"/>
    <w:rsid w:val="00563ECC"/>
    <w:rsid w:val="00567E47"/>
    <w:rsid w:val="00570DA4"/>
    <w:rsid w:val="005810E9"/>
    <w:rsid w:val="00583250"/>
    <w:rsid w:val="005863D1"/>
    <w:rsid w:val="00591E19"/>
    <w:rsid w:val="00597DFE"/>
    <w:rsid w:val="005B11FA"/>
    <w:rsid w:val="005B3AFD"/>
    <w:rsid w:val="005B649F"/>
    <w:rsid w:val="005B6714"/>
    <w:rsid w:val="005C3F4A"/>
    <w:rsid w:val="005C6EAF"/>
    <w:rsid w:val="005D21E7"/>
    <w:rsid w:val="005D4A06"/>
    <w:rsid w:val="005F72A2"/>
    <w:rsid w:val="00601A98"/>
    <w:rsid w:val="00606C4C"/>
    <w:rsid w:val="00632BFA"/>
    <w:rsid w:val="006408CA"/>
    <w:rsid w:val="00647438"/>
    <w:rsid w:val="0065403D"/>
    <w:rsid w:val="00661A63"/>
    <w:rsid w:val="0066752A"/>
    <w:rsid w:val="006809CF"/>
    <w:rsid w:val="006908ED"/>
    <w:rsid w:val="006B58BE"/>
    <w:rsid w:val="006C5DAD"/>
    <w:rsid w:val="006D256E"/>
    <w:rsid w:val="006D2954"/>
    <w:rsid w:val="006D6871"/>
    <w:rsid w:val="006E0732"/>
    <w:rsid w:val="006E1304"/>
    <w:rsid w:val="006E22FF"/>
    <w:rsid w:val="00702F8F"/>
    <w:rsid w:val="00703607"/>
    <w:rsid w:val="00703D52"/>
    <w:rsid w:val="007246CB"/>
    <w:rsid w:val="007248BF"/>
    <w:rsid w:val="0073753C"/>
    <w:rsid w:val="0073764F"/>
    <w:rsid w:val="00740554"/>
    <w:rsid w:val="0074217A"/>
    <w:rsid w:val="007462AE"/>
    <w:rsid w:val="00747237"/>
    <w:rsid w:val="0075225D"/>
    <w:rsid w:val="00755CB5"/>
    <w:rsid w:val="0075773C"/>
    <w:rsid w:val="00765B01"/>
    <w:rsid w:val="00773333"/>
    <w:rsid w:val="007806D4"/>
    <w:rsid w:val="00782EDD"/>
    <w:rsid w:val="00790C6A"/>
    <w:rsid w:val="00795785"/>
    <w:rsid w:val="007A0D7B"/>
    <w:rsid w:val="007A1766"/>
    <w:rsid w:val="007A43FD"/>
    <w:rsid w:val="007A5FAE"/>
    <w:rsid w:val="007B4D5A"/>
    <w:rsid w:val="007C0809"/>
    <w:rsid w:val="007C6940"/>
    <w:rsid w:val="007D2C63"/>
    <w:rsid w:val="007E59F1"/>
    <w:rsid w:val="007F0C36"/>
    <w:rsid w:val="0080440F"/>
    <w:rsid w:val="0081248B"/>
    <w:rsid w:val="00812A26"/>
    <w:rsid w:val="00812D00"/>
    <w:rsid w:val="00833928"/>
    <w:rsid w:val="00841C6B"/>
    <w:rsid w:val="00844DCE"/>
    <w:rsid w:val="008464E1"/>
    <w:rsid w:val="00861AA6"/>
    <w:rsid w:val="00861B5C"/>
    <w:rsid w:val="00863135"/>
    <w:rsid w:val="00864B03"/>
    <w:rsid w:val="00866981"/>
    <w:rsid w:val="0087699F"/>
    <w:rsid w:val="00885989"/>
    <w:rsid w:val="008865BC"/>
    <w:rsid w:val="00886A91"/>
    <w:rsid w:val="00887D20"/>
    <w:rsid w:val="008B2DE1"/>
    <w:rsid w:val="008C4D0D"/>
    <w:rsid w:val="008D3D33"/>
    <w:rsid w:val="008E02A9"/>
    <w:rsid w:val="008E3C5C"/>
    <w:rsid w:val="008F5510"/>
    <w:rsid w:val="008F750C"/>
    <w:rsid w:val="009007C5"/>
    <w:rsid w:val="009030D2"/>
    <w:rsid w:val="00936F09"/>
    <w:rsid w:val="00942221"/>
    <w:rsid w:val="009441A5"/>
    <w:rsid w:val="00947272"/>
    <w:rsid w:val="009725E6"/>
    <w:rsid w:val="00975F0C"/>
    <w:rsid w:val="009820D4"/>
    <w:rsid w:val="00983BE7"/>
    <w:rsid w:val="009878CE"/>
    <w:rsid w:val="00991254"/>
    <w:rsid w:val="00992EDD"/>
    <w:rsid w:val="00995EE4"/>
    <w:rsid w:val="009A1FBF"/>
    <w:rsid w:val="009A3589"/>
    <w:rsid w:val="009A497F"/>
    <w:rsid w:val="009A5A21"/>
    <w:rsid w:val="009B3C5A"/>
    <w:rsid w:val="009B621B"/>
    <w:rsid w:val="009C2B21"/>
    <w:rsid w:val="009D69A0"/>
    <w:rsid w:val="009E451C"/>
    <w:rsid w:val="00A04844"/>
    <w:rsid w:val="00A11984"/>
    <w:rsid w:val="00A161DE"/>
    <w:rsid w:val="00A16462"/>
    <w:rsid w:val="00A1675A"/>
    <w:rsid w:val="00A2241C"/>
    <w:rsid w:val="00A3033A"/>
    <w:rsid w:val="00A463B2"/>
    <w:rsid w:val="00A56704"/>
    <w:rsid w:val="00A67592"/>
    <w:rsid w:val="00A82E0C"/>
    <w:rsid w:val="00A945D7"/>
    <w:rsid w:val="00AF504B"/>
    <w:rsid w:val="00B10EA6"/>
    <w:rsid w:val="00B15F68"/>
    <w:rsid w:val="00B273C6"/>
    <w:rsid w:val="00B507FB"/>
    <w:rsid w:val="00B81F27"/>
    <w:rsid w:val="00B834F9"/>
    <w:rsid w:val="00B93B9B"/>
    <w:rsid w:val="00B97531"/>
    <w:rsid w:val="00BA024C"/>
    <w:rsid w:val="00BA6347"/>
    <w:rsid w:val="00BB6F27"/>
    <w:rsid w:val="00BC1575"/>
    <w:rsid w:val="00BC1C54"/>
    <w:rsid w:val="00BE3EAA"/>
    <w:rsid w:val="00BE4914"/>
    <w:rsid w:val="00BF2A1D"/>
    <w:rsid w:val="00C00C8B"/>
    <w:rsid w:val="00C02648"/>
    <w:rsid w:val="00C077D1"/>
    <w:rsid w:val="00C1318D"/>
    <w:rsid w:val="00C310A7"/>
    <w:rsid w:val="00C417C6"/>
    <w:rsid w:val="00C43B2A"/>
    <w:rsid w:val="00C53F7C"/>
    <w:rsid w:val="00C60644"/>
    <w:rsid w:val="00C63A3B"/>
    <w:rsid w:val="00C65240"/>
    <w:rsid w:val="00C672F3"/>
    <w:rsid w:val="00C7009B"/>
    <w:rsid w:val="00C7419D"/>
    <w:rsid w:val="00C82C97"/>
    <w:rsid w:val="00C9312C"/>
    <w:rsid w:val="00C952FA"/>
    <w:rsid w:val="00C95C70"/>
    <w:rsid w:val="00CC0819"/>
    <w:rsid w:val="00CC19EF"/>
    <w:rsid w:val="00CC1E2B"/>
    <w:rsid w:val="00CC1F8D"/>
    <w:rsid w:val="00CD5AE3"/>
    <w:rsid w:val="00CE50E9"/>
    <w:rsid w:val="00CE58FA"/>
    <w:rsid w:val="00CE683D"/>
    <w:rsid w:val="00D00930"/>
    <w:rsid w:val="00D05CC0"/>
    <w:rsid w:val="00D313AC"/>
    <w:rsid w:val="00D37612"/>
    <w:rsid w:val="00D452B3"/>
    <w:rsid w:val="00D51989"/>
    <w:rsid w:val="00D55614"/>
    <w:rsid w:val="00D601F3"/>
    <w:rsid w:val="00D64884"/>
    <w:rsid w:val="00D65BEF"/>
    <w:rsid w:val="00D70883"/>
    <w:rsid w:val="00D70B72"/>
    <w:rsid w:val="00D729A7"/>
    <w:rsid w:val="00D72B07"/>
    <w:rsid w:val="00D7393A"/>
    <w:rsid w:val="00D743A4"/>
    <w:rsid w:val="00D76F77"/>
    <w:rsid w:val="00D820A1"/>
    <w:rsid w:val="00D85C15"/>
    <w:rsid w:val="00D863EC"/>
    <w:rsid w:val="00D86C2E"/>
    <w:rsid w:val="00DA3028"/>
    <w:rsid w:val="00DC76E2"/>
    <w:rsid w:val="00DE038E"/>
    <w:rsid w:val="00DE1C59"/>
    <w:rsid w:val="00DE5BB5"/>
    <w:rsid w:val="00DE6884"/>
    <w:rsid w:val="00E04B9A"/>
    <w:rsid w:val="00E13747"/>
    <w:rsid w:val="00E24E46"/>
    <w:rsid w:val="00E26B26"/>
    <w:rsid w:val="00E4038C"/>
    <w:rsid w:val="00E4371A"/>
    <w:rsid w:val="00E53390"/>
    <w:rsid w:val="00E5663E"/>
    <w:rsid w:val="00E61709"/>
    <w:rsid w:val="00E73417"/>
    <w:rsid w:val="00E7461C"/>
    <w:rsid w:val="00E80F6E"/>
    <w:rsid w:val="00E81F32"/>
    <w:rsid w:val="00E92313"/>
    <w:rsid w:val="00E932E1"/>
    <w:rsid w:val="00EA5E17"/>
    <w:rsid w:val="00EB00A2"/>
    <w:rsid w:val="00EB67D7"/>
    <w:rsid w:val="00EC2C1E"/>
    <w:rsid w:val="00EC2D56"/>
    <w:rsid w:val="00EC3615"/>
    <w:rsid w:val="00EC54B5"/>
    <w:rsid w:val="00EC6BE9"/>
    <w:rsid w:val="00EE6D35"/>
    <w:rsid w:val="00EE79D7"/>
    <w:rsid w:val="00EF180E"/>
    <w:rsid w:val="00F024FD"/>
    <w:rsid w:val="00F0705E"/>
    <w:rsid w:val="00F16F55"/>
    <w:rsid w:val="00F20CA9"/>
    <w:rsid w:val="00F21562"/>
    <w:rsid w:val="00F266CC"/>
    <w:rsid w:val="00F33634"/>
    <w:rsid w:val="00F62787"/>
    <w:rsid w:val="00F8627C"/>
    <w:rsid w:val="00F91AF0"/>
    <w:rsid w:val="00FA478E"/>
    <w:rsid w:val="00FB1D03"/>
    <w:rsid w:val="00FB5766"/>
    <w:rsid w:val="00FB635C"/>
    <w:rsid w:val="00FC2208"/>
    <w:rsid w:val="00FC342A"/>
    <w:rsid w:val="00FD4F2F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6" ma:contentTypeDescription="Create a new document." ma:contentTypeScope="" ma:versionID="c4ecd54ddcaf1bb21b4e31d8b51a5c73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53a3dfea89690dda2f59ff0e95371e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725087-9560-4BF6-B353-76B1E1C5A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customXml/itemProps4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4</Words>
  <Characters>3131</Characters>
  <Application>Microsoft Office Word</Application>
  <DocSecurity>0</DocSecurity>
  <Lines>156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Patty Wangler</cp:lastModifiedBy>
  <cp:revision>2</cp:revision>
  <cp:lastPrinted>2022-05-02T20:08:00Z</cp:lastPrinted>
  <dcterms:created xsi:type="dcterms:W3CDTF">2023-01-24T17:25:00Z</dcterms:created>
  <dcterms:modified xsi:type="dcterms:W3CDTF">2023-01-2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  <property fmtid="{D5CDD505-2E9C-101B-9397-08002B2CF9AE}" pid="4" name="MediaServiceImageTags">
    <vt:lpwstr/>
  </property>
  <property fmtid="{D5CDD505-2E9C-101B-9397-08002B2CF9AE}" pid="5" name="GrammarlyDocumentId">
    <vt:lpwstr>8290391c9fc698a9dcae9627fd1834f297437b84ab95e00e8cdaf5e06b45049c</vt:lpwstr>
  </property>
</Properties>
</file>